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2B1957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</w:pPr>
      <w:r w:rsidRPr="002B1957"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  <w:t>Kyle Huang</w:t>
      </w:r>
    </w:p>
    <w:p w14:paraId="1E1816A1" w14:textId="5FEC3883" w:rsidR="00F4435E" w:rsidRPr="00A17125" w:rsidRDefault="00E12764" w:rsidP="002C409C">
      <w:pPr>
        <w:jc w:val="center"/>
        <w:rPr>
          <w:rFonts w:ascii="Arial" w:hAnsi="Arial" w:cs="Arial"/>
        </w:rPr>
      </w:pPr>
      <w:r w:rsidRPr="005E452B">
        <w:rPr>
          <w:rFonts w:ascii="Arial" w:hAnsi="Arial" w:cs="Arial"/>
        </w:rPr>
        <w:t>kylehuang041@gmail.com</w:t>
      </w:r>
      <w:r w:rsidRPr="00B24A63">
        <w:rPr>
          <w:rFonts w:ascii="Arial" w:hAnsi="Arial" w:cs="Arial"/>
        </w:rPr>
        <w:t xml:space="preserve"> |</w:t>
      </w:r>
      <w:r w:rsidR="00AD5CA3">
        <w:rPr>
          <w:rFonts w:ascii="Arial" w:hAnsi="Arial" w:cs="Arial"/>
        </w:rPr>
        <w:t xml:space="preserve"> 425-589-1578 |</w:t>
      </w:r>
      <w:r w:rsidRPr="00B24A63">
        <w:rPr>
          <w:rFonts w:ascii="Arial" w:hAnsi="Arial" w:cs="Arial"/>
        </w:rPr>
        <w:t xml:space="preserve"> github.com/kylehuang041</w:t>
      </w:r>
      <w:r w:rsidR="00EE00CA">
        <w:rPr>
          <w:rFonts w:ascii="Arial" w:hAnsi="Arial" w:cs="Arial"/>
        </w:rPr>
        <w:t xml:space="preserve"> | Seattle, WA</w:t>
      </w:r>
    </w:p>
    <w:p w14:paraId="0F7132EB" w14:textId="7D97990D" w:rsidR="002C6021" w:rsidRPr="00560E76" w:rsidRDefault="00BD4F0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Educatio</w:t>
      </w:r>
      <w:r w:rsidR="002C6021" w:rsidRPr="00560E76">
        <w:rPr>
          <w:rFonts w:ascii="Arial" w:hAnsi="Arial" w:cs="Arial"/>
          <w:color w:val="5B9BD5" w:themeColor="accent5"/>
          <w:sz w:val="30"/>
          <w:szCs w:val="30"/>
        </w:rPr>
        <w:t>n</w:t>
      </w:r>
    </w:p>
    <w:p w14:paraId="26CD5CEB" w14:textId="6B7E0F10" w:rsidR="000D1B82" w:rsidRPr="007C6375" w:rsidRDefault="00C627E3" w:rsidP="0032113B">
      <w:pPr>
        <w:tabs>
          <w:tab w:val="center" w:pos="10800"/>
        </w:tabs>
        <w:spacing w:after="80" w:line="240" w:lineRule="auto"/>
        <w:rPr>
          <w:rFonts w:ascii="Arial" w:hAnsi="Arial" w:cs="Arial"/>
          <w:b/>
          <w:bCs/>
          <w:color w:val="A6A6A6" w:themeColor="background1" w:themeShade="A6"/>
        </w:rPr>
      </w:pPr>
      <w:r w:rsidRPr="002E7FF6">
        <w:rPr>
          <w:rFonts w:ascii="Arial" w:hAnsi="Arial" w:cs="Arial"/>
          <w:b/>
          <w:bCs/>
        </w:rPr>
        <w:t>University of Washington Bothell</w:t>
      </w:r>
      <w:r w:rsidR="001D3A10" w:rsidRPr="00BB3F98">
        <w:rPr>
          <w:rFonts w:ascii="Arial" w:hAnsi="Arial" w:cs="Arial"/>
        </w:rPr>
        <w:t xml:space="preserve"> </w:t>
      </w:r>
      <w:r w:rsidR="001D3A10" w:rsidRPr="00BB3F98">
        <w:rPr>
          <w:rFonts w:ascii="Arial" w:hAnsi="Arial" w:cs="Arial"/>
          <w:sz w:val="28"/>
          <w:szCs w:val="28"/>
        </w:rPr>
        <w:t>∙</w:t>
      </w:r>
      <w:r w:rsidR="001D3A10">
        <w:rPr>
          <w:rFonts w:ascii="Arial" w:hAnsi="Arial" w:cs="Arial"/>
        </w:rPr>
        <w:t xml:space="preserve"> </w:t>
      </w:r>
      <w:r w:rsidR="008E28A8" w:rsidRPr="00BB3F98">
        <w:rPr>
          <w:rFonts w:ascii="Arial" w:hAnsi="Arial" w:cs="Arial"/>
          <w:i/>
          <w:iCs/>
        </w:rPr>
        <w:t>School of STEM</w:t>
      </w:r>
      <w:r w:rsidR="00E822E5">
        <w:rPr>
          <w:rFonts w:ascii="Arial" w:hAnsi="Arial" w:cs="Arial"/>
          <w:b/>
          <w:bCs/>
        </w:rPr>
        <w:tab/>
      </w:r>
      <w:r w:rsidR="002D2266" w:rsidRPr="00BC7059">
        <w:rPr>
          <w:rFonts w:ascii="Arial" w:hAnsi="Arial" w:cs="Arial"/>
          <w:color w:val="7F7F7F" w:themeColor="text1" w:themeTint="80"/>
        </w:rPr>
        <w:t>September</w:t>
      </w:r>
      <w:r w:rsidR="00E822E5" w:rsidRPr="00BC7059">
        <w:rPr>
          <w:rFonts w:ascii="Arial" w:hAnsi="Arial" w:cs="Arial"/>
          <w:color w:val="7F7F7F" w:themeColor="text1" w:themeTint="80"/>
        </w:rPr>
        <w:t xml:space="preserve"> 2020 - Present</w:t>
      </w:r>
    </w:p>
    <w:p w14:paraId="4DF37481" w14:textId="07D8E4C7" w:rsidR="006C3496" w:rsidRPr="008D5A0C" w:rsidRDefault="00A465B5" w:rsidP="00FB2869">
      <w:pPr>
        <w:spacing w:after="0" w:line="240" w:lineRule="auto"/>
        <w:contextualSpacing/>
        <w:rPr>
          <w:rFonts w:ascii="Arial" w:hAnsi="Arial" w:cs="Arial"/>
          <w:b/>
          <w:bCs/>
          <w:i/>
          <w:iCs/>
        </w:rPr>
      </w:pPr>
      <w:r w:rsidRPr="008D5A0C">
        <w:rPr>
          <w:rFonts w:ascii="Arial" w:hAnsi="Arial" w:cs="Arial"/>
          <w:b/>
          <w:bCs/>
          <w:i/>
          <w:iCs/>
        </w:rPr>
        <w:t>Computer Science and Software Engineering:</w:t>
      </w:r>
      <w:r w:rsidR="00E76EBF" w:rsidRPr="008D5A0C">
        <w:rPr>
          <w:rFonts w:ascii="Arial" w:hAnsi="Arial" w:cs="Arial"/>
          <w:b/>
          <w:bCs/>
          <w:i/>
          <w:iCs/>
        </w:rPr>
        <w:t xml:space="preserve"> </w:t>
      </w:r>
      <w:r w:rsidRPr="008D5A0C">
        <w:rPr>
          <w:rFonts w:ascii="Arial" w:hAnsi="Arial" w:cs="Arial"/>
          <w:b/>
          <w:bCs/>
          <w:i/>
          <w:iCs/>
        </w:rPr>
        <w:t>Information Assurance and Cybersecurity</w:t>
      </w:r>
      <w:r w:rsidR="00606364" w:rsidRPr="008D5A0C">
        <w:rPr>
          <w:rFonts w:ascii="Arial" w:hAnsi="Arial" w:cs="Arial"/>
          <w:b/>
          <w:bCs/>
          <w:i/>
          <w:iCs/>
        </w:rPr>
        <w:t xml:space="preserve"> (BS)</w:t>
      </w:r>
    </w:p>
    <w:p w14:paraId="23C29A94" w14:textId="71361F6E" w:rsidR="0041000A" w:rsidRDefault="4CC4794C" w:rsidP="008B0BE9">
      <w:pPr>
        <w:spacing w:after="0" w:line="240" w:lineRule="auto"/>
        <w:contextualSpacing/>
        <w:rPr>
          <w:rFonts w:ascii="Arial" w:hAnsi="Arial" w:cs="Arial"/>
        </w:rPr>
      </w:pPr>
      <w:r w:rsidRPr="4CC4794C">
        <w:rPr>
          <w:rFonts w:ascii="Arial" w:hAnsi="Arial" w:cs="Arial"/>
        </w:rPr>
        <w:t xml:space="preserve">GPA: 3.82, Dean’s List 2020 </w:t>
      </w:r>
      <w:r w:rsidR="00CB2276">
        <w:rPr>
          <w:rFonts w:ascii="Arial" w:hAnsi="Arial" w:cs="Arial"/>
        </w:rPr>
        <w:t>–</w:t>
      </w:r>
      <w:r w:rsidRPr="4CC4794C">
        <w:rPr>
          <w:rFonts w:ascii="Arial" w:hAnsi="Arial" w:cs="Arial"/>
        </w:rPr>
        <w:t xml:space="preserve"> 2021</w:t>
      </w:r>
    </w:p>
    <w:p w14:paraId="6B07F2CE" w14:textId="1874329E" w:rsidR="00CB2276" w:rsidRPr="00873040" w:rsidRDefault="00AF7BFA" w:rsidP="008B0BE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Relevant </w:t>
      </w:r>
      <w:r w:rsidR="00CB2276">
        <w:rPr>
          <w:rFonts w:ascii="Arial" w:hAnsi="Arial" w:cs="Arial"/>
        </w:rPr>
        <w:t xml:space="preserve">Coursework: </w:t>
      </w:r>
      <w:r>
        <w:rPr>
          <w:rFonts w:ascii="Arial" w:hAnsi="Arial" w:cs="Arial"/>
        </w:rPr>
        <w:t xml:space="preserve">Intro to Cybersecurity, </w:t>
      </w:r>
      <w:r w:rsidR="00CB2276">
        <w:rPr>
          <w:rFonts w:ascii="Arial" w:hAnsi="Arial" w:cs="Arial"/>
        </w:rPr>
        <w:t>Software Engineering, Data Structures and Algorithms</w:t>
      </w:r>
      <w:r w:rsidR="00F5256F">
        <w:rPr>
          <w:rFonts w:ascii="Arial" w:hAnsi="Arial" w:cs="Arial"/>
        </w:rPr>
        <w:t xml:space="preserve"> I</w:t>
      </w:r>
    </w:p>
    <w:p w14:paraId="41D6F329" w14:textId="63877204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Skills</w:t>
      </w:r>
    </w:p>
    <w:p w14:paraId="0F8DFD19" w14:textId="774497F8" w:rsidR="00512C48" w:rsidRDefault="00E744EC" w:rsidP="00FB2869">
      <w:pPr>
        <w:tabs>
          <w:tab w:val="center" w:pos="2520"/>
        </w:tabs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AC64E3">
        <w:rPr>
          <w:rFonts w:ascii="Arial" w:hAnsi="Arial" w:cs="Arial"/>
        </w:rPr>
        <w:t xml:space="preserve">anguages: </w:t>
      </w:r>
      <w:r w:rsidR="00687699">
        <w:rPr>
          <w:rFonts w:ascii="Arial" w:hAnsi="Arial" w:cs="Arial"/>
        </w:rPr>
        <w:t>Java, C++, JavaScript</w:t>
      </w:r>
      <w:r w:rsidR="00C942F7">
        <w:rPr>
          <w:rFonts w:ascii="Arial" w:hAnsi="Arial" w:cs="Arial"/>
        </w:rPr>
        <w:t>,</w:t>
      </w:r>
    </w:p>
    <w:p w14:paraId="21B19251" w14:textId="139A0B08" w:rsidR="003D772F" w:rsidRDefault="003D772F" w:rsidP="00FB286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Technologies: Linux, Git</w:t>
      </w:r>
      <w:r w:rsidR="00EA5E09">
        <w:rPr>
          <w:rFonts w:ascii="Arial" w:hAnsi="Arial" w:cs="Arial"/>
        </w:rPr>
        <w:t>, GitHub</w:t>
      </w:r>
      <w:r>
        <w:rPr>
          <w:rFonts w:ascii="Arial" w:hAnsi="Arial" w:cs="Arial"/>
        </w:rPr>
        <w:t>, HTML</w:t>
      </w:r>
      <w:r w:rsidR="00F2756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SS</w:t>
      </w:r>
      <w:r w:rsidR="003E5765">
        <w:rPr>
          <w:rFonts w:ascii="Arial" w:hAnsi="Arial" w:cs="Arial"/>
        </w:rPr>
        <w:t>, Excel</w:t>
      </w:r>
      <w:r w:rsidR="00623FBC">
        <w:rPr>
          <w:rFonts w:ascii="Arial" w:hAnsi="Arial" w:cs="Arial"/>
        </w:rPr>
        <w:t xml:space="preserve">, </w:t>
      </w:r>
      <w:r w:rsidR="00BF11DE">
        <w:rPr>
          <w:rFonts w:ascii="Arial" w:hAnsi="Arial" w:cs="Arial"/>
        </w:rPr>
        <w:t>VS</w:t>
      </w:r>
      <w:r w:rsidR="00623FBC">
        <w:rPr>
          <w:rFonts w:ascii="Arial" w:hAnsi="Arial" w:cs="Arial"/>
        </w:rPr>
        <w:t xml:space="preserve"> Code</w:t>
      </w:r>
      <w:r w:rsidR="00EA5E09">
        <w:rPr>
          <w:rFonts w:ascii="Arial" w:hAnsi="Arial" w:cs="Arial"/>
        </w:rPr>
        <w:t xml:space="preserve">, </w:t>
      </w:r>
      <w:r w:rsidR="00993E4F">
        <w:rPr>
          <w:rFonts w:ascii="Arial" w:hAnsi="Arial" w:cs="Arial"/>
        </w:rPr>
        <w:t>V</w:t>
      </w:r>
      <w:r w:rsidR="006B4222">
        <w:rPr>
          <w:rFonts w:ascii="Arial" w:hAnsi="Arial" w:cs="Arial"/>
        </w:rPr>
        <w:t>M</w:t>
      </w:r>
    </w:p>
    <w:p w14:paraId="638062BE" w14:textId="5E2DE3E2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Projects</w:t>
      </w:r>
    </w:p>
    <w:p w14:paraId="2C852930" w14:textId="55384FE1" w:rsidR="00000066" w:rsidRDefault="00114C89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Portfolio</w:t>
      </w:r>
      <w:r w:rsidR="006F0EAC">
        <w:rPr>
          <w:rFonts w:ascii="Arial" w:hAnsi="Arial" w:cs="Arial"/>
          <w:b/>
          <w:bCs/>
        </w:rPr>
        <w:t xml:space="preserve"> Website</w:t>
      </w:r>
      <w:r w:rsidR="00000066" w:rsidRPr="00000066">
        <w:rPr>
          <w:rFonts w:ascii="Arial" w:hAnsi="Arial" w:cs="Arial"/>
        </w:rPr>
        <w:t xml:space="preserve"> </w:t>
      </w:r>
      <w:r w:rsidR="00000066" w:rsidRPr="00000066">
        <w:rPr>
          <w:rFonts w:ascii="Arial" w:hAnsi="Arial" w:cs="Arial"/>
          <w:sz w:val="28"/>
          <w:szCs w:val="28"/>
        </w:rPr>
        <w:t>∙</w:t>
      </w:r>
      <w:r w:rsidR="00000066">
        <w:rPr>
          <w:rFonts w:ascii="Arial" w:hAnsi="Arial" w:cs="Arial"/>
          <w:b/>
          <w:bCs/>
        </w:rPr>
        <w:t xml:space="preserve"> </w:t>
      </w:r>
      <w:r w:rsidR="00000066" w:rsidRPr="00BB3F98">
        <w:rPr>
          <w:rFonts w:ascii="Arial" w:hAnsi="Arial" w:cs="Arial"/>
          <w:i/>
          <w:iCs/>
        </w:rPr>
        <w:t>HTML, CSS, JS</w:t>
      </w:r>
    </w:p>
    <w:p w14:paraId="657F6FA1" w14:textId="2F9E85A0" w:rsidR="00114C89" w:rsidRPr="00000066" w:rsidRDefault="00114C89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000066">
        <w:rPr>
          <w:rFonts w:ascii="Arial" w:hAnsi="Arial" w:cs="Arial"/>
        </w:rPr>
        <w:t xml:space="preserve">a responsive website </w:t>
      </w:r>
      <w:r w:rsidR="00803B50" w:rsidRPr="00000066">
        <w:rPr>
          <w:rFonts w:ascii="Arial" w:hAnsi="Arial" w:cs="Arial"/>
        </w:rPr>
        <w:t xml:space="preserve">using </w:t>
      </w:r>
      <w:r w:rsidR="00641306" w:rsidRPr="00000066">
        <w:rPr>
          <w:rFonts w:ascii="Arial" w:hAnsi="Arial" w:cs="Arial"/>
        </w:rPr>
        <w:t>flex, grid, and JS DOM.</w:t>
      </w:r>
    </w:p>
    <w:p w14:paraId="0F26EB08" w14:textId="2BC901F5" w:rsidR="00641306" w:rsidRDefault="0066167F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8553B9">
        <w:rPr>
          <w:rFonts w:ascii="Arial" w:hAnsi="Arial" w:cs="Arial"/>
        </w:rPr>
        <w:t xml:space="preserve">ade a </w:t>
      </w:r>
      <w:r w:rsidR="00C41499">
        <w:rPr>
          <w:rFonts w:ascii="Arial" w:hAnsi="Arial" w:cs="Arial"/>
        </w:rPr>
        <w:t xml:space="preserve">feedback </w:t>
      </w:r>
      <w:r w:rsidR="008553B9">
        <w:rPr>
          <w:rFonts w:ascii="Arial" w:hAnsi="Arial" w:cs="Arial"/>
        </w:rPr>
        <w:t xml:space="preserve">form with </w:t>
      </w:r>
      <w:r w:rsidR="00000066" w:rsidRPr="00000066">
        <w:rPr>
          <w:rFonts w:ascii="Arial" w:hAnsi="Arial" w:cs="Arial"/>
        </w:rPr>
        <w:t>e</w:t>
      </w:r>
      <w:r w:rsidR="00641306" w:rsidRPr="00000066">
        <w:rPr>
          <w:rFonts w:ascii="Arial" w:hAnsi="Arial" w:cs="Arial"/>
        </w:rPr>
        <w:t xml:space="preserve">mbedded API </w:t>
      </w:r>
      <w:r w:rsidR="00C41499">
        <w:rPr>
          <w:rFonts w:ascii="Arial" w:hAnsi="Arial" w:cs="Arial"/>
        </w:rPr>
        <w:t>for automated email message</w:t>
      </w:r>
      <w:r w:rsidR="008553B9">
        <w:rPr>
          <w:rFonts w:ascii="Arial" w:hAnsi="Arial" w:cs="Arial"/>
        </w:rPr>
        <w:t xml:space="preserve"> </w:t>
      </w:r>
    </w:p>
    <w:p w14:paraId="4CFC6D48" w14:textId="418220CB" w:rsidR="001E1807" w:rsidRDefault="001E1807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mplemented </w:t>
      </w:r>
      <w:r w:rsidR="009B3C2D">
        <w:rPr>
          <w:rFonts w:ascii="Arial" w:hAnsi="Arial" w:cs="Arial"/>
        </w:rPr>
        <w:t>photo gallery</w:t>
      </w:r>
      <w:r w:rsidR="00C41499">
        <w:rPr>
          <w:rFonts w:ascii="Arial" w:hAnsi="Arial" w:cs="Arial"/>
        </w:rPr>
        <w:t xml:space="preserve">, </w:t>
      </w:r>
      <w:r w:rsidR="00EA6062">
        <w:rPr>
          <w:rFonts w:ascii="Arial" w:hAnsi="Arial" w:cs="Arial"/>
        </w:rPr>
        <w:t>interactive using JS and used quick sort to sort the photos</w:t>
      </w:r>
    </w:p>
    <w:p w14:paraId="4F705CC3" w14:textId="48102526" w:rsidR="005B5157" w:rsidRDefault="0079452B" w:rsidP="0069484C">
      <w:pPr>
        <w:tabs>
          <w:tab w:val="center" w:pos="2700"/>
        </w:tabs>
        <w:spacing w:before="8" w:after="0" w:line="240" w:lineRule="auto"/>
        <w:ind w:left="2606" w:hanging="2606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Bank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13150D" w:rsidRPr="00BB3F98">
        <w:rPr>
          <w:rFonts w:ascii="Arial" w:hAnsi="Arial" w:cs="Arial"/>
          <w:i/>
          <w:iCs/>
        </w:rPr>
        <w:t>C++</w:t>
      </w:r>
      <w:r w:rsidR="0013150D" w:rsidRPr="00000066">
        <w:rPr>
          <w:rFonts w:ascii="Arial" w:hAnsi="Arial" w:cs="Arial"/>
        </w:rPr>
        <w:tab/>
      </w:r>
      <w:r w:rsidR="007048B4" w:rsidRPr="00202873">
        <w:rPr>
          <w:rFonts w:ascii="Arial" w:hAnsi="Arial" w:cs="Arial"/>
          <w:b/>
          <w:bCs/>
        </w:rPr>
        <w:tab/>
      </w:r>
      <w:r w:rsidR="008D35AC" w:rsidRPr="00202873">
        <w:rPr>
          <w:rFonts w:ascii="Arial" w:hAnsi="Arial" w:cs="Arial"/>
          <w:b/>
          <w:bCs/>
        </w:rPr>
        <w:tab/>
      </w:r>
    </w:p>
    <w:p w14:paraId="18B7E9AD" w14:textId="710DAF14" w:rsidR="00ED63E2" w:rsidRDefault="006F2186" w:rsidP="003B0E9A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 w:rsidRPr="005B5157">
        <w:rPr>
          <w:rFonts w:ascii="Arial" w:hAnsi="Arial" w:cs="Arial"/>
        </w:rPr>
        <w:t xml:space="preserve">a banking system </w:t>
      </w:r>
      <w:r w:rsidR="00CB2276" w:rsidRPr="005B5157">
        <w:rPr>
          <w:rFonts w:ascii="Arial" w:hAnsi="Arial" w:cs="Arial"/>
        </w:rPr>
        <w:t>using OOP principles</w:t>
      </w:r>
    </w:p>
    <w:p w14:paraId="6750439A" w14:textId="4B5BA2B2" w:rsidR="005B5157" w:rsidRPr="005B5157" w:rsidRDefault="009F0C8B" w:rsidP="00880E27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mplemented multiple account and create</w:t>
      </w:r>
      <w:r w:rsidR="00833291">
        <w:rPr>
          <w:rFonts w:ascii="Arial" w:hAnsi="Arial" w:cs="Arial"/>
        </w:rPr>
        <w:t>/login/logout functionality</w:t>
      </w:r>
    </w:p>
    <w:p w14:paraId="0913C233" w14:textId="2C41AB76" w:rsidR="00833291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Calculato</w:t>
      </w:r>
      <w:r w:rsidR="0046198B" w:rsidRPr="00202873">
        <w:rPr>
          <w:rFonts w:ascii="Arial" w:hAnsi="Arial" w:cs="Arial"/>
          <w:b/>
          <w:bCs/>
        </w:rPr>
        <w:t>r</w:t>
      </w:r>
      <w:r w:rsidR="003165C9">
        <w:rPr>
          <w:rFonts w:ascii="Arial" w:hAnsi="Arial" w:cs="Arial"/>
          <w:b/>
          <w:bCs/>
        </w:rPr>
        <w:t xml:space="preserve"> App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3B0E9A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69D87377" w14:textId="7C3ABB0A" w:rsidR="00DD1D22" w:rsidRPr="00F86365" w:rsidRDefault="00A720FE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  <w:b/>
          <w:bCs/>
        </w:rPr>
      </w:pPr>
      <w:r w:rsidRPr="00833291">
        <w:rPr>
          <w:rFonts w:ascii="Arial" w:hAnsi="Arial" w:cs="Arial"/>
        </w:rPr>
        <w:t>a linear calculator</w:t>
      </w:r>
      <w:r w:rsidR="00E1562B">
        <w:rPr>
          <w:rFonts w:ascii="Arial" w:hAnsi="Arial" w:cs="Arial"/>
        </w:rPr>
        <w:t xml:space="preserve"> app</w:t>
      </w:r>
      <w:r w:rsidRPr="00833291">
        <w:rPr>
          <w:rFonts w:ascii="Arial" w:hAnsi="Arial" w:cs="Arial"/>
        </w:rPr>
        <w:t xml:space="preserve"> made with </w:t>
      </w:r>
      <w:proofErr w:type="spellStart"/>
      <w:r w:rsidR="00BD55E8">
        <w:rPr>
          <w:rFonts w:ascii="Arial" w:hAnsi="Arial" w:cs="Arial"/>
        </w:rPr>
        <w:t>JFrame</w:t>
      </w:r>
      <w:proofErr w:type="spellEnd"/>
      <w:r w:rsidR="00BD55E8">
        <w:rPr>
          <w:rFonts w:ascii="Arial" w:hAnsi="Arial" w:cs="Arial"/>
        </w:rPr>
        <w:t xml:space="preserve"> </w:t>
      </w:r>
      <w:r w:rsidRPr="00833291">
        <w:rPr>
          <w:rFonts w:ascii="Arial" w:hAnsi="Arial" w:cs="Arial"/>
        </w:rPr>
        <w:t>GUI</w:t>
      </w:r>
    </w:p>
    <w:p w14:paraId="36FD3AB3" w14:textId="011C84C8" w:rsidR="00F86365" w:rsidRPr="001521DC" w:rsidRDefault="001521DC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1521DC">
        <w:rPr>
          <w:rFonts w:ascii="Arial" w:hAnsi="Arial" w:cs="Arial"/>
        </w:rPr>
        <w:t xml:space="preserve">also </w:t>
      </w:r>
      <w:r w:rsidR="00F10BE1" w:rsidRPr="001521DC">
        <w:rPr>
          <w:rFonts w:ascii="Arial" w:hAnsi="Arial" w:cs="Arial"/>
        </w:rPr>
        <w:t xml:space="preserve">supports negatives, </w:t>
      </w:r>
      <w:r w:rsidRPr="001521DC">
        <w:rPr>
          <w:rFonts w:ascii="Arial" w:hAnsi="Arial" w:cs="Arial"/>
        </w:rPr>
        <w:t>factorials, exponent, and modulus</w:t>
      </w:r>
    </w:p>
    <w:p w14:paraId="7D23CC84" w14:textId="33BB326E" w:rsidR="0013150D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Restaurant Order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7476E17E" w14:textId="5FBDEC52" w:rsidR="00DD1D22" w:rsidRDefault="00BA776B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n </w:t>
      </w:r>
      <w:r w:rsidR="00A720FE" w:rsidRPr="003B0E9A">
        <w:rPr>
          <w:rFonts w:ascii="Arial" w:hAnsi="Arial" w:cs="Arial"/>
        </w:rPr>
        <w:t>online pickup order</w:t>
      </w:r>
      <w:r>
        <w:rPr>
          <w:rFonts w:ascii="Arial" w:hAnsi="Arial" w:cs="Arial"/>
        </w:rPr>
        <w:t xml:space="preserve"> program</w:t>
      </w:r>
    </w:p>
    <w:p w14:paraId="12F3F0BB" w14:textId="3C715262" w:rsidR="009C06BF" w:rsidRDefault="00164DD2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de a visual text men</w:t>
      </w:r>
      <w:r w:rsidR="00BB4E24">
        <w:rPr>
          <w:rFonts w:ascii="Arial" w:hAnsi="Arial" w:cs="Arial"/>
        </w:rPr>
        <w:t>u of foods and drinks</w:t>
      </w:r>
    </w:p>
    <w:p w14:paraId="58CC72A4" w14:textId="639E49F6" w:rsidR="00BB4E24" w:rsidRPr="003B0E9A" w:rsidRDefault="00384C6A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ands out a receipt and has an option to download it</w:t>
      </w:r>
    </w:p>
    <w:p w14:paraId="202C407E" w14:textId="52BDE5EC" w:rsidR="00623803" w:rsidRDefault="00FA71BD" w:rsidP="0069484C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before="8" w:after="0" w:line="240" w:lineRule="auto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 xml:space="preserve">Weather </w:t>
      </w:r>
      <w:r w:rsidR="003165C9">
        <w:rPr>
          <w:rFonts w:ascii="Arial" w:hAnsi="Arial" w:cs="Arial"/>
          <w:b/>
          <w:bCs/>
        </w:rPr>
        <w:t xml:space="preserve">Web </w:t>
      </w:r>
      <w:r w:rsidRPr="00202873">
        <w:rPr>
          <w:rFonts w:ascii="Arial" w:hAnsi="Arial" w:cs="Arial"/>
          <w:b/>
          <w:bCs/>
        </w:rPr>
        <w:t>App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HTML, CSS, J</w:t>
      </w:r>
      <w:r w:rsidR="00CD63EE" w:rsidRPr="00CD63EE">
        <w:rPr>
          <w:rFonts w:ascii="Arial" w:hAnsi="Arial" w:cs="Arial"/>
        </w:rPr>
        <w:t>S</w:t>
      </w:r>
      <w:r w:rsidR="008D35AC" w:rsidRPr="00202873">
        <w:rPr>
          <w:rFonts w:ascii="Arial" w:hAnsi="Arial" w:cs="Arial"/>
          <w:b/>
          <w:bCs/>
        </w:rPr>
        <w:tab/>
      </w:r>
    </w:p>
    <w:p w14:paraId="5539FC93" w14:textId="0C609A57" w:rsidR="00FA71BD" w:rsidRDefault="00BA776B" w:rsidP="00542797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>
        <w:rPr>
          <w:rFonts w:ascii="Arial" w:hAnsi="Arial" w:cs="Arial"/>
        </w:rPr>
        <w:t>a weather web app that shows the current weather</w:t>
      </w:r>
    </w:p>
    <w:p w14:paraId="3100C568" w14:textId="37251774" w:rsidR="00BA776B" w:rsidRDefault="00BA776B" w:rsidP="00542797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used </w:t>
      </w:r>
      <w:proofErr w:type="spellStart"/>
      <w:r>
        <w:rPr>
          <w:rFonts w:ascii="Arial" w:hAnsi="Arial" w:cs="Arial"/>
        </w:rPr>
        <w:t>openweathermap</w:t>
      </w:r>
      <w:proofErr w:type="spellEnd"/>
      <w:r>
        <w:rPr>
          <w:rFonts w:ascii="Arial" w:hAnsi="Arial" w:cs="Arial"/>
        </w:rPr>
        <w:t xml:space="preserve"> API to get current weather information</w:t>
      </w:r>
    </w:p>
    <w:p w14:paraId="02DEF21D" w14:textId="7C87FE7F" w:rsidR="0009221B" w:rsidRPr="00542797" w:rsidRDefault="0009221B" w:rsidP="0069484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dded in </w:t>
      </w:r>
      <w:r w:rsidR="001472D5">
        <w:rPr>
          <w:rFonts w:ascii="Arial" w:hAnsi="Arial" w:cs="Arial"/>
        </w:rPr>
        <w:t>an</w:t>
      </w:r>
      <w:r>
        <w:rPr>
          <w:rFonts w:ascii="Arial" w:hAnsi="Arial" w:cs="Arial"/>
        </w:rPr>
        <w:t xml:space="preserve"> error </w:t>
      </w:r>
      <w:r w:rsidR="00AE5183">
        <w:rPr>
          <w:rFonts w:ascii="Arial" w:hAnsi="Arial" w:cs="Arial"/>
        </w:rPr>
        <w:t>handler</w:t>
      </w:r>
      <w:r w:rsidR="001472D5">
        <w:rPr>
          <w:rFonts w:ascii="Arial" w:hAnsi="Arial" w:cs="Arial"/>
        </w:rPr>
        <w:t xml:space="preserve"> text </w:t>
      </w:r>
      <w:r w:rsidR="00AE5183">
        <w:rPr>
          <w:rFonts w:ascii="Arial" w:hAnsi="Arial" w:cs="Arial"/>
        </w:rPr>
        <w:t xml:space="preserve">for </w:t>
      </w:r>
      <w:r w:rsidR="001472D5">
        <w:rPr>
          <w:rFonts w:ascii="Arial" w:hAnsi="Arial" w:cs="Arial"/>
        </w:rPr>
        <w:t>location name</w:t>
      </w:r>
      <w:r w:rsidR="000171C7">
        <w:rPr>
          <w:rFonts w:ascii="Arial" w:hAnsi="Arial" w:cs="Arial"/>
        </w:rPr>
        <w:t xml:space="preserve"> and utilized local storage to save location</w:t>
      </w:r>
    </w:p>
    <w:p w14:paraId="33DC0CF3" w14:textId="3FDEEFC1" w:rsidR="00623803" w:rsidRDefault="006F1B36" w:rsidP="0069484C">
      <w:pPr>
        <w:spacing w:before="8" w:after="0" w:line="240" w:lineRule="auto"/>
        <w:ind w:left="2610" w:hanging="2610"/>
        <w:rPr>
          <w:rFonts w:ascii="Arial" w:hAnsi="Arial" w:cs="Arial"/>
        </w:rPr>
      </w:pPr>
      <w:r w:rsidRPr="00202873">
        <w:rPr>
          <w:rFonts w:ascii="Arial" w:hAnsi="Arial" w:cs="Arial"/>
          <w:b/>
          <w:bCs/>
        </w:rPr>
        <w:t>UWB Hackathon 2021</w:t>
      </w:r>
      <w:r w:rsidR="00826BD8" w:rsidRPr="00826BD8">
        <w:rPr>
          <w:rFonts w:ascii="Arial" w:hAnsi="Arial" w:cs="Arial"/>
        </w:rPr>
        <w:t xml:space="preserve"> </w:t>
      </w:r>
      <w:r w:rsidR="00826BD8" w:rsidRPr="00826BD8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 xml:space="preserve">HTML, CSS, JS, Figma, </w:t>
      </w:r>
      <w:proofErr w:type="spellStart"/>
      <w:r w:rsidR="00826BD8" w:rsidRPr="00BB3F98">
        <w:rPr>
          <w:rFonts w:ascii="Arial" w:hAnsi="Arial" w:cs="Arial"/>
          <w:i/>
          <w:iCs/>
        </w:rPr>
        <w:t>JQuery</w:t>
      </w:r>
      <w:proofErr w:type="spellEnd"/>
    </w:p>
    <w:p w14:paraId="3913B7BA" w14:textId="4C3E3981" w:rsidR="001F4F2F" w:rsidRDefault="005447AD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623803">
        <w:rPr>
          <w:rFonts w:ascii="Arial" w:hAnsi="Arial" w:cs="Arial"/>
        </w:rPr>
        <w:t xml:space="preserve">my group </w:t>
      </w:r>
      <w:r w:rsidR="00A842D6" w:rsidRPr="00623803">
        <w:rPr>
          <w:rFonts w:ascii="Arial" w:hAnsi="Arial" w:cs="Arial"/>
        </w:rPr>
        <w:t xml:space="preserve">made an </w:t>
      </w:r>
      <w:r w:rsidR="006F1B36" w:rsidRPr="00623803">
        <w:rPr>
          <w:rFonts w:ascii="Arial" w:hAnsi="Arial" w:cs="Arial"/>
        </w:rPr>
        <w:t>alternat</w:t>
      </w:r>
      <w:r w:rsidR="004F3B67" w:rsidRPr="00623803">
        <w:rPr>
          <w:rFonts w:ascii="Arial" w:hAnsi="Arial" w:cs="Arial"/>
        </w:rPr>
        <w:t>ive front end of the</w:t>
      </w:r>
      <w:r w:rsidR="006F1B36" w:rsidRPr="00623803">
        <w:rPr>
          <w:rFonts w:ascii="Arial" w:hAnsi="Arial" w:cs="Arial"/>
        </w:rPr>
        <w:t xml:space="preserve"> </w:t>
      </w:r>
      <w:r w:rsidR="001F4F2F">
        <w:rPr>
          <w:rFonts w:ascii="Arial" w:hAnsi="Arial" w:cs="Arial"/>
        </w:rPr>
        <w:t xml:space="preserve">old </w:t>
      </w:r>
      <w:r w:rsidR="006F1B36" w:rsidRPr="00623803">
        <w:rPr>
          <w:rFonts w:ascii="Arial" w:hAnsi="Arial" w:cs="Arial"/>
        </w:rPr>
        <w:t xml:space="preserve">UW course </w:t>
      </w:r>
      <w:r w:rsidR="004A06D1" w:rsidRPr="00623803">
        <w:rPr>
          <w:rFonts w:ascii="Arial" w:hAnsi="Arial" w:cs="Arial"/>
        </w:rPr>
        <w:t>catalog</w:t>
      </w:r>
    </w:p>
    <w:p w14:paraId="3CBFCAA8" w14:textId="43629C51" w:rsidR="00AD2B17" w:rsidRPr="00623803" w:rsidRDefault="00D21279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623803">
        <w:rPr>
          <w:rFonts w:ascii="Arial" w:hAnsi="Arial" w:cs="Arial"/>
        </w:rPr>
        <w:t>I</w:t>
      </w:r>
      <w:r w:rsidR="003A1035" w:rsidRPr="00623803">
        <w:rPr>
          <w:rFonts w:ascii="Arial" w:hAnsi="Arial" w:cs="Arial"/>
        </w:rPr>
        <w:t xml:space="preserve"> </w:t>
      </w:r>
      <w:r w:rsidR="00AC6119" w:rsidRPr="00623803">
        <w:rPr>
          <w:rFonts w:ascii="Arial" w:hAnsi="Arial" w:cs="Arial"/>
        </w:rPr>
        <w:t>g</w:t>
      </w:r>
      <w:r w:rsidR="00BE5C11" w:rsidRPr="00623803">
        <w:rPr>
          <w:rFonts w:ascii="Arial" w:hAnsi="Arial" w:cs="Arial"/>
        </w:rPr>
        <w:t>ained teamwork experience with people of various skill sets</w:t>
      </w:r>
    </w:p>
    <w:p w14:paraId="11979C30" w14:textId="6327FDCD" w:rsidR="00623803" w:rsidRDefault="007D3C3D" w:rsidP="00BB3F98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46011A">
        <w:rPr>
          <w:rFonts w:ascii="Arial" w:hAnsi="Arial" w:cs="Arial"/>
          <w:b/>
          <w:bCs/>
        </w:rPr>
        <w:t>FCC JavaScript projects</w:t>
      </w:r>
      <w:r w:rsidR="00BB3F98" w:rsidRPr="00000066">
        <w:rPr>
          <w:rFonts w:ascii="Arial" w:hAnsi="Arial" w:cs="Arial"/>
        </w:rPr>
        <w:t xml:space="preserve"> </w:t>
      </w:r>
      <w:r w:rsidR="00BB3F98" w:rsidRPr="00000066">
        <w:rPr>
          <w:rFonts w:ascii="Arial" w:hAnsi="Arial" w:cs="Arial"/>
          <w:sz w:val="28"/>
          <w:szCs w:val="28"/>
        </w:rPr>
        <w:t>∙</w:t>
      </w:r>
      <w:r w:rsidR="00BB3F98">
        <w:rPr>
          <w:rFonts w:ascii="Arial" w:hAnsi="Arial" w:cs="Arial"/>
          <w:b/>
          <w:bCs/>
        </w:rPr>
        <w:t xml:space="preserve"> </w:t>
      </w:r>
      <w:r w:rsidR="00BB3F98" w:rsidRPr="00BB3F98">
        <w:rPr>
          <w:rFonts w:ascii="Arial" w:hAnsi="Arial" w:cs="Arial"/>
          <w:i/>
          <w:iCs/>
        </w:rPr>
        <w:t>JS</w:t>
      </w:r>
    </w:p>
    <w:p w14:paraId="7151188D" w14:textId="7D21B7DD" w:rsidR="007D3C3D" w:rsidRPr="00623803" w:rsidRDefault="00CB2276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hd w:val="clear" w:color="auto" w:fill="FFFFFF"/>
        </w:rPr>
      </w:pPr>
      <w:r w:rsidRPr="00623803">
        <w:rPr>
          <w:rFonts w:ascii="Arial" w:hAnsi="Arial" w:cs="Arial"/>
          <w:shd w:val="clear" w:color="auto" w:fill="FFFFFF"/>
        </w:rPr>
        <w:t xml:space="preserve">a collection of </w:t>
      </w:r>
      <w:r w:rsidR="006F0EAC" w:rsidRPr="00623803">
        <w:rPr>
          <w:rFonts w:ascii="Arial" w:hAnsi="Arial" w:cs="Arial"/>
          <w:shd w:val="clear" w:color="auto" w:fill="FFFFFF"/>
        </w:rPr>
        <w:t>Data Structures &amp; Algorithms</w:t>
      </w:r>
      <w:r w:rsidRPr="00623803">
        <w:rPr>
          <w:rFonts w:ascii="Arial" w:hAnsi="Arial" w:cs="Arial"/>
          <w:shd w:val="clear" w:color="auto" w:fill="FFFFFF"/>
        </w:rPr>
        <w:t xml:space="preserve"> mini projects</w:t>
      </w:r>
    </w:p>
    <w:p w14:paraId="7CA240D5" w14:textId="51F35042" w:rsidR="00623803" w:rsidRPr="00623803" w:rsidRDefault="00623803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cludes </w:t>
      </w:r>
      <w:r w:rsidR="0070515D">
        <w:rPr>
          <w:rFonts w:ascii="Arial" w:hAnsi="Arial" w:cs="Arial"/>
        </w:rPr>
        <w:t>cash register, palindrome, roman numeral converter, ROT13 C</w:t>
      </w:r>
      <w:r w:rsidR="008B0BE9">
        <w:rPr>
          <w:rFonts w:ascii="Arial" w:hAnsi="Arial" w:cs="Arial"/>
        </w:rPr>
        <w:t>aesar cipher, and telephone number validator</w:t>
      </w:r>
    </w:p>
    <w:p w14:paraId="61681530" w14:textId="72546FF5" w:rsidR="00956A61" w:rsidRPr="00560E76" w:rsidRDefault="00211FB1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Certificates</w:t>
      </w:r>
    </w:p>
    <w:p w14:paraId="488C6500" w14:textId="473488EE" w:rsidR="00211FB1" w:rsidRDefault="00E10351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JavaScript Algorithms and Data Structures (</w:t>
      </w:r>
      <w:proofErr w:type="spellStart"/>
      <w:r>
        <w:rPr>
          <w:rFonts w:ascii="Arial" w:hAnsi="Arial" w:cs="Arial"/>
        </w:rPr>
        <w:t>freeCodeCamp</w:t>
      </w:r>
      <w:proofErr w:type="spellEnd"/>
      <w:r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FE00C7"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21138D72" w:rsidR="00FE00C7" w:rsidRDefault="00831B55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Responsive Web Design</w:t>
      </w:r>
      <w:r w:rsidR="0053467A">
        <w:rPr>
          <w:rFonts w:ascii="Arial" w:hAnsi="Arial" w:cs="Arial"/>
        </w:rPr>
        <w:t xml:space="preserve"> (</w:t>
      </w:r>
      <w:proofErr w:type="spellStart"/>
      <w:r w:rsidR="0053467A">
        <w:rPr>
          <w:rFonts w:ascii="Arial" w:hAnsi="Arial" w:cs="Arial"/>
        </w:rPr>
        <w:t>freeCodeCamp</w:t>
      </w:r>
      <w:proofErr w:type="spellEnd"/>
      <w:r w:rsidR="0053467A">
        <w:rPr>
          <w:rFonts w:ascii="Arial" w:hAnsi="Arial" w:cs="Arial"/>
        </w:rPr>
        <w:t>)</w:t>
      </w:r>
      <w:r w:rsidR="0032113B">
        <w:rPr>
          <w:rFonts w:ascii="Arial" w:hAnsi="Arial" w:cs="Arial"/>
        </w:rPr>
        <w:tab/>
      </w:r>
      <w:r w:rsidR="0053467A" w:rsidRPr="00BC7059">
        <w:rPr>
          <w:rFonts w:ascii="Arial" w:hAnsi="Arial" w:cs="Arial"/>
          <w:color w:val="7F7F7F" w:themeColor="text1" w:themeTint="80"/>
        </w:rPr>
        <w:t>September 2020</w:t>
      </w:r>
    </w:p>
    <w:p w14:paraId="5CD74094" w14:textId="4D2F475C" w:rsidR="0053467A" w:rsidRDefault="0053467A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Excel 2016: Introduction to Formulas and Functions</w:t>
      </w:r>
      <w:r w:rsidR="007C6375">
        <w:rPr>
          <w:rFonts w:ascii="Arial" w:hAnsi="Arial" w:cs="Arial"/>
        </w:rPr>
        <w:t xml:space="preserve"> (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128C8112" w14:textId="29D183B1" w:rsidR="0053467A" w:rsidRDefault="0053467A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Excel Essential Training (Office 365/Microsoft 365, 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2C1ECF3F" w14:textId="62B873A1" w:rsidR="007C6375" w:rsidRPr="00DD1D22" w:rsidRDefault="007C6375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Learning React.js</w:t>
      </w:r>
      <w:r w:rsidR="004370E9">
        <w:rPr>
          <w:rFonts w:ascii="Arial" w:hAnsi="Arial" w:cs="Arial"/>
        </w:rPr>
        <w:t xml:space="preserve"> (LinkedIn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 w:rsidSect="006C5B64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5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MqoFAI4e2q4tAAAA"/>
  </w:docVars>
  <w:rsids>
    <w:rsidRoot w:val="00E12764"/>
    <w:rsid w:val="00000066"/>
    <w:rsid w:val="00010A52"/>
    <w:rsid w:val="000171C7"/>
    <w:rsid w:val="000254C7"/>
    <w:rsid w:val="0002752E"/>
    <w:rsid w:val="000543C6"/>
    <w:rsid w:val="00055478"/>
    <w:rsid w:val="00077D3D"/>
    <w:rsid w:val="0009221B"/>
    <w:rsid w:val="00093DB2"/>
    <w:rsid w:val="000B4E1F"/>
    <w:rsid w:val="000D133A"/>
    <w:rsid w:val="000D1B82"/>
    <w:rsid w:val="001006B9"/>
    <w:rsid w:val="00101D1D"/>
    <w:rsid w:val="00114C89"/>
    <w:rsid w:val="0013150D"/>
    <w:rsid w:val="00145723"/>
    <w:rsid w:val="001472D5"/>
    <w:rsid w:val="00150C1A"/>
    <w:rsid w:val="001521DC"/>
    <w:rsid w:val="00164DD2"/>
    <w:rsid w:val="0016612F"/>
    <w:rsid w:val="001A36B3"/>
    <w:rsid w:val="001A422E"/>
    <w:rsid w:val="001C0E57"/>
    <w:rsid w:val="001C130D"/>
    <w:rsid w:val="001D3A10"/>
    <w:rsid w:val="001E1807"/>
    <w:rsid w:val="001E2B64"/>
    <w:rsid w:val="001E3327"/>
    <w:rsid w:val="001F4F2F"/>
    <w:rsid w:val="00202873"/>
    <w:rsid w:val="00211FB1"/>
    <w:rsid w:val="0026551E"/>
    <w:rsid w:val="002810C0"/>
    <w:rsid w:val="00283B3F"/>
    <w:rsid w:val="00291E15"/>
    <w:rsid w:val="002B1957"/>
    <w:rsid w:val="002C409C"/>
    <w:rsid w:val="002C4731"/>
    <w:rsid w:val="002C6021"/>
    <w:rsid w:val="002C66D3"/>
    <w:rsid w:val="002D1DD5"/>
    <w:rsid w:val="002D2266"/>
    <w:rsid w:val="002E7FF6"/>
    <w:rsid w:val="00300DE5"/>
    <w:rsid w:val="003050D0"/>
    <w:rsid w:val="003165C9"/>
    <w:rsid w:val="0032113B"/>
    <w:rsid w:val="00327B1F"/>
    <w:rsid w:val="00384C6A"/>
    <w:rsid w:val="003A1035"/>
    <w:rsid w:val="003B0E9A"/>
    <w:rsid w:val="003B4554"/>
    <w:rsid w:val="003C19C0"/>
    <w:rsid w:val="003D772F"/>
    <w:rsid w:val="003D7B05"/>
    <w:rsid w:val="003E5765"/>
    <w:rsid w:val="003F72E8"/>
    <w:rsid w:val="004066FC"/>
    <w:rsid w:val="0041000A"/>
    <w:rsid w:val="00432AB6"/>
    <w:rsid w:val="004370E9"/>
    <w:rsid w:val="00437B52"/>
    <w:rsid w:val="004448F4"/>
    <w:rsid w:val="0046011A"/>
    <w:rsid w:val="0046198B"/>
    <w:rsid w:val="00461E16"/>
    <w:rsid w:val="004739F5"/>
    <w:rsid w:val="004A06D1"/>
    <w:rsid w:val="004A1C6A"/>
    <w:rsid w:val="004B4BEB"/>
    <w:rsid w:val="004D0C22"/>
    <w:rsid w:val="004F3B67"/>
    <w:rsid w:val="005044FC"/>
    <w:rsid w:val="00505393"/>
    <w:rsid w:val="00512C48"/>
    <w:rsid w:val="0053467A"/>
    <w:rsid w:val="0054182F"/>
    <w:rsid w:val="00542797"/>
    <w:rsid w:val="005447AD"/>
    <w:rsid w:val="00554FBC"/>
    <w:rsid w:val="00560E76"/>
    <w:rsid w:val="00576128"/>
    <w:rsid w:val="0058356A"/>
    <w:rsid w:val="0059208F"/>
    <w:rsid w:val="00594DCB"/>
    <w:rsid w:val="005B45A0"/>
    <w:rsid w:val="005B5157"/>
    <w:rsid w:val="005C39B2"/>
    <w:rsid w:val="005E452B"/>
    <w:rsid w:val="005E5294"/>
    <w:rsid w:val="005E73C6"/>
    <w:rsid w:val="00606364"/>
    <w:rsid w:val="00611405"/>
    <w:rsid w:val="00623803"/>
    <w:rsid w:val="00623FBC"/>
    <w:rsid w:val="00630574"/>
    <w:rsid w:val="006332FC"/>
    <w:rsid w:val="00641306"/>
    <w:rsid w:val="0066167F"/>
    <w:rsid w:val="00683B9A"/>
    <w:rsid w:val="00687699"/>
    <w:rsid w:val="0069484C"/>
    <w:rsid w:val="006A4342"/>
    <w:rsid w:val="006A6776"/>
    <w:rsid w:val="006B4222"/>
    <w:rsid w:val="006C3496"/>
    <w:rsid w:val="006C5B64"/>
    <w:rsid w:val="006F0EAC"/>
    <w:rsid w:val="006F1B36"/>
    <w:rsid w:val="006F2186"/>
    <w:rsid w:val="007048B4"/>
    <w:rsid w:val="0070515D"/>
    <w:rsid w:val="0071497B"/>
    <w:rsid w:val="00734E47"/>
    <w:rsid w:val="007363B9"/>
    <w:rsid w:val="007461B9"/>
    <w:rsid w:val="00750AD4"/>
    <w:rsid w:val="00770BC2"/>
    <w:rsid w:val="00774327"/>
    <w:rsid w:val="00776F07"/>
    <w:rsid w:val="007776AB"/>
    <w:rsid w:val="0079452B"/>
    <w:rsid w:val="007B5BEB"/>
    <w:rsid w:val="007C6375"/>
    <w:rsid w:val="007D3C3D"/>
    <w:rsid w:val="007F3087"/>
    <w:rsid w:val="00802540"/>
    <w:rsid w:val="00803B50"/>
    <w:rsid w:val="00826BD8"/>
    <w:rsid w:val="00831B55"/>
    <w:rsid w:val="0083210A"/>
    <w:rsid w:val="00833291"/>
    <w:rsid w:val="00837484"/>
    <w:rsid w:val="00854B82"/>
    <w:rsid w:val="008553B9"/>
    <w:rsid w:val="008557B6"/>
    <w:rsid w:val="00862816"/>
    <w:rsid w:val="008655EE"/>
    <w:rsid w:val="008776A4"/>
    <w:rsid w:val="00880E27"/>
    <w:rsid w:val="00884647"/>
    <w:rsid w:val="008B0BE9"/>
    <w:rsid w:val="008B3835"/>
    <w:rsid w:val="008B5268"/>
    <w:rsid w:val="008C42FA"/>
    <w:rsid w:val="008D35AC"/>
    <w:rsid w:val="008D3DE6"/>
    <w:rsid w:val="008D4D58"/>
    <w:rsid w:val="008D5A0C"/>
    <w:rsid w:val="008E28A8"/>
    <w:rsid w:val="008E73ED"/>
    <w:rsid w:val="008F4DAB"/>
    <w:rsid w:val="00946F6F"/>
    <w:rsid w:val="00956A61"/>
    <w:rsid w:val="00960C89"/>
    <w:rsid w:val="00966B09"/>
    <w:rsid w:val="00973DA4"/>
    <w:rsid w:val="0098212E"/>
    <w:rsid w:val="00993E4F"/>
    <w:rsid w:val="0099464F"/>
    <w:rsid w:val="009A336C"/>
    <w:rsid w:val="009B0930"/>
    <w:rsid w:val="009B3C2D"/>
    <w:rsid w:val="009B55DF"/>
    <w:rsid w:val="009C06BF"/>
    <w:rsid w:val="009F0C8B"/>
    <w:rsid w:val="009F6A7B"/>
    <w:rsid w:val="00A17125"/>
    <w:rsid w:val="00A17F8F"/>
    <w:rsid w:val="00A465B5"/>
    <w:rsid w:val="00A47DB3"/>
    <w:rsid w:val="00A64628"/>
    <w:rsid w:val="00A720FE"/>
    <w:rsid w:val="00A824B6"/>
    <w:rsid w:val="00A842D6"/>
    <w:rsid w:val="00AA6B01"/>
    <w:rsid w:val="00AB044F"/>
    <w:rsid w:val="00AB08A1"/>
    <w:rsid w:val="00AC6119"/>
    <w:rsid w:val="00AC64E3"/>
    <w:rsid w:val="00AD2B17"/>
    <w:rsid w:val="00AD5CA3"/>
    <w:rsid w:val="00AE5183"/>
    <w:rsid w:val="00AF7BFA"/>
    <w:rsid w:val="00B06E57"/>
    <w:rsid w:val="00B1601C"/>
    <w:rsid w:val="00B2152B"/>
    <w:rsid w:val="00B24A63"/>
    <w:rsid w:val="00B507FC"/>
    <w:rsid w:val="00B64749"/>
    <w:rsid w:val="00B7637E"/>
    <w:rsid w:val="00B9440E"/>
    <w:rsid w:val="00BA48A3"/>
    <w:rsid w:val="00BA776B"/>
    <w:rsid w:val="00BB3F98"/>
    <w:rsid w:val="00BB4E24"/>
    <w:rsid w:val="00BC2654"/>
    <w:rsid w:val="00BC7059"/>
    <w:rsid w:val="00BD4B1D"/>
    <w:rsid w:val="00BD4F02"/>
    <w:rsid w:val="00BD55E8"/>
    <w:rsid w:val="00BD56DA"/>
    <w:rsid w:val="00BE5C11"/>
    <w:rsid w:val="00BF11DE"/>
    <w:rsid w:val="00C41499"/>
    <w:rsid w:val="00C627E3"/>
    <w:rsid w:val="00C63721"/>
    <w:rsid w:val="00C76F28"/>
    <w:rsid w:val="00C942F7"/>
    <w:rsid w:val="00C95005"/>
    <w:rsid w:val="00CB2276"/>
    <w:rsid w:val="00CB6B87"/>
    <w:rsid w:val="00CD63EE"/>
    <w:rsid w:val="00CF6056"/>
    <w:rsid w:val="00D0370F"/>
    <w:rsid w:val="00D101AF"/>
    <w:rsid w:val="00D21279"/>
    <w:rsid w:val="00D27BFD"/>
    <w:rsid w:val="00D47615"/>
    <w:rsid w:val="00D64931"/>
    <w:rsid w:val="00D64D83"/>
    <w:rsid w:val="00D746A8"/>
    <w:rsid w:val="00D74995"/>
    <w:rsid w:val="00D8601E"/>
    <w:rsid w:val="00D94AF8"/>
    <w:rsid w:val="00D95EB6"/>
    <w:rsid w:val="00DA45B8"/>
    <w:rsid w:val="00DD1D22"/>
    <w:rsid w:val="00DF0F21"/>
    <w:rsid w:val="00E10351"/>
    <w:rsid w:val="00E10A15"/>
    <w:rsid w:val="00E12764"/>
    <w:rsid w:val="00E1562B"/>
    <w:rsid w:val="00E305BD"/>
    <w:rsid w:val="00E451DD"/>
    <w:rsid w:val="00E53569"/>
    <w:rsid w:val="00E73CA7"/>
    <w:rsid w:val="00E744EC"/>
    <w:rsid w:val="00E76EBF"/>
    <w:rsid w:val="00E822E5"/>
    <w:rsid w:val="00E82567"/>
    <w:rsid w:val="00E86C69"/>
    <w:rsid w:val="00EA5E09"/>
    <w:rsid w:val="00EA6062"/>
    <w:rsid w:val="00ED63E2"/>
    <w:rsid w:val="00ED7130"/>
    <w:rsid w:val="00EE00CA"/>
    <w:rsid w:val="00EE0824"/>
    <w:rsid w:val="00EF7ABC"/>
    <w:rsid w:val="00F04CFA"/>
    <w:rsid w:val="00F10B31"/>
    <w:rsid w:val="00F10BE1"/>
    <w:rsid w:val="00F15332"/>
    <w:rsid w:val="00F2756D"/>
    <w:rsid w:val="00F4435E"/>
    <w:rsid w:val="00F5256F"/>
    <w:rsid w:val="00F579CC"/>
    <w:rsid w:val="00F766F6"/>
    <w:rsid w:val="00F774B6"/>
    <w:rsid w:val="00F80C00"/>
    <w:rsid w:val="00F818D5"/>
    <w:rsid w:val="00F86365"/>
    <w:rsid w:val="00FA71BD"/>
    <w:rsid w:val="00FA79B3"/>
    <w:rsid w:val="00FB2869"/>
    <w:rsid w:val="00FC31AE"/>
    <w:rsid w:val="00FC3FEA"/>
    <w:rsid w:val="00FC7377"/>
    <w:rsid w:val="00FE00C7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2</Words>
  <Characters>1783</Characters>
  <Application>Microsoft Office Word</Application>
  <DocSecurity>0</DocSecurity>
  <Lines>14</Lines>
  <Paragraphs>4</Paragraphs>
  <ScaleCrop>false</ScaleCrop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2</cp:revision>
  <dcterms:created xsi:type="dcterms:W3CDTF">2022-07-09T17:52:00Z</dcterms:created>
  <dcterms:modified xsi:type="dcterms:W3CDTF">2022-07-09T17:52:00Z</dcterms:modified>
</cp:coreProperties>
</file>